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1931"/>
        <w:gridCol w:w="2355"/>
        <w:gridCol w:w="1890"/>
        <w:gridCol w:w="1980"/>
        <w:gridCol w:w="1018"/>
      </w:tblGrid>
      <w:tr w:rsidR="007D720D" w:rsidRPr="007A08BD" w14:paraId="5D8AC197" w14:textId="77777777" w:rsidTr="009C6B7B">
        <w:tc>
          <w:tcPr>
            <w:tcW w:w="9174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61C0F7B" w14:textId="77777777" w:rsidR="007D720D" w:rsidRPr="007A08BD" w:rsidRDefault="007D720D" w:rsidP="009C6B7B">
            <w:pPr>
              <w:pStyle w:val="NoSpacing"/>
            </w:pPr>
            <w:r w:rsidRPr="007A08BD">
              <w:t>Supplementary Table 1: Sociodemographic characteristics of food-secure compared with food-insecure pregnant women (n=755)</w:t>
            </w:r>
          </w:p>
        </w:tc>
      </w:tr>
      <w:tr w:rsidR="007D720D" w:rsidRPr="007A08BD" w14:paraId="3BF1237B" w14:textId="77777777" w:rsidTr="009C6B7B">
        <w:tc>
          <w:tcPr>
            <w:tcW w:w="4286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F31AAE1" w14:textId="77777777" w:rsidR="007D720D" w:rsidRPr="007A08BD" w:rsidRDefault="007D720D" w:rsidP="009C6B7B">
            <w:pPr>
              <w:pStyle w:val="NoSpacing"/>
              <w:rPr>
                <w:b/>
              </w:rPr>
            </w:pPr>
            <w:r w:rsidRPr="007A08BD">
              <w:rPr>
                <w:b/>
              </w:rPr>
              <w:t>Characteristics</w:t>
            </w:r>
          </w:p>
        </w:tc>
        <w:tc>
          <w:tcPr>
            <w:tcW w:w="189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1F75383B" w14:textId="77777777" w:rsidR="007D720D" w:rsidRPr="007A08BD" w:rsidRDefault="007D720D" w:rsidP="009C6B7B">
            <w:pPr>
              <w:pStyle w:val="NoSpacing"/>
              <w:rPr>
                <w:b/>
              </w:rPr>
            </w:pPr>
            <w:r w:rsidRPr="007A08BD">
              <w:rPr>
                <w:b/>
              </w:rPr>
              <w:t>Food secure (N=378)</w:t>
            </w:r>
          </w:p>
        </w:tc>
        <w:tc>
          <w:tcPr>
            <w:tcW w:w="19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EFAF5A4" w14:textId="77777777" w:rsidR="007D720D" w:rsidRPr="007A08BD" w:rsidRDefault="007D720D" w:rsidP="009C6B7B">
            <w:pPr>
              <w:pStyle w:val="NoSpacing"/>
              <w:rPr>
                <w:b/>
              </w:rPr>
            </w:pPr>
            <w:r w:rsidRPr="007A08BD">
              <w:rPr>
                <w:b/>
              </w:rPr>
              <w:t>Food insecure (N=377)</w:t>
            </w:r>
          </w:p>
        </w:tc>
        <w:tc>
          <w:tcPr>
            <w:tcW w:w="101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2CAE75FD" w14:textId="77777777" w:rsidR="007D720D" w:rsidRPr="007A08BD" w:rsidRDefault="007D720D" w:rsidP="009C6B7B">
            <w:pPr>
              <w:pStyle w:val="NoSpacing"/>
              <w:rPr>
                <w:b/>
              </w:rPr>
            </w:pPr>
            <w:r w:rsidRPr="007A08BD">
              <w:rPr>
                <w:b/>
              </w:rPr>
              <w:t xml:space="preserve">P-value </w:t>
            </w:r>
          </w:p>
        </w:tc>
      </w:tr>
      <w:tr w:rsidR="007D720D" w:rsidRPr="007A08BD" w14:paraId="4E045A49" w14:textId="77777777" w:rsidTr="009C6B7B">
        <w:tc>
          <w:tcPr>
            <w:tcW w:w="1931" w:type="dxa"/>
            <w:tcBorders>
              <w:left w:val="nil"/>
              <w:bottom w:val="nil"/>
              <w:right w:val="nil"/>
            </w:tcBorders>
          </w:tcPr>
          <w:p w14:paraId="2CEB04D8" w14:textId="77777777" w:rsidR="007D720D" w:rsidRPr="007A08BD" w:rsidRDefault="007D720D" w:rsidP="009C6B7B">
            <w:pPr>
              <w:pStyle w:val="NoSpacing"/>
            </w:pPr>
            <w:r w:rsidRPr="007A08BD">
              <w:t>Age, y</w:t>
            </w:r>
          </w:p>
        </w:tc>
        <w:tc>
          <w:tcPr>
            <w:tcW w:w="2355" w:type="dxa"/>
            <w:tcBorders>
              <w:left w:val="nil"/>
              <w:bottom w:val="nil"/>
              <w:right w:val="nil"/>
            </w:tcBorders>
          </w:tcPr>
          <w:p w14:paraId="4F25A02B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</w:tcPr>
          <w:p w14:paraId="717E7952" w14:textId="77777777" w:rsidR="007D720D" w:rsidRPr="007A08BD" w:rsidRDefault="007D720D" w:rsidP="009C6B7B">
            <w:pPr>
              <w:pStyle w:val="NoSpacing"/>
            </w:pPr>
            <w:r w:rsidRPr="007A08BD">
              <w:t>27.66(5.01)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C01279E" w14:textId="77777777" w:rsidR="007D720D" w:rsidRPr="007A08BD" w:rsidRDefault="007D720D" w:rsidP="009C6B7B">
            <w:pPr>
              <w:pStyle w:val="NoSpacing"/>
            </w:pPr>
            <w:r w:rsidRPr="007A08BD">
              <w:t>27.97(5.16)</w:t>
            </w:r>
          </w:p>
        </w:tc>
        <w:tc>
          <w:tcPr>
            <w:tcW w:w="1018" w:type="dxa"/>
            <w:tcBorders>
              <w:left w:val="nil"/>
              <w:bottom w:val="nil"/>
              <w:right w:val="nil"/>
            </w:tcBorders>
          </w:tcPr>
          <w:p w14:paraId="7359905E" w14:textId="77777777" w:rsidR="007D720D" w:rsidRPr="007A08BD" w:rsidRDefault="007D720D" w:rsidP="009C6B7B">
            <w:pPr>
              <w:pStyle w:val="NoSpacing"/>
            </w:pPr>
            <w:r w:rsidRPr="007A08BD">
              <w:t>0.399</w:t>
            </w:r>
          </w:p>
        </w:tc>
      </w:tr>
      <w:tr w:rsidR="007D720D" w:rsidRPr="007A08BD" w14:paraId="6AEBD3FA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8089157" w14:textId="77777777" w:rsidR="007D720D" w:rsidRPr="007A08BD" w:rsidRDefault="007D720D" w:rsidP="009C6B7B">
            <w:pPr>
              <w:pStyle w:val="NoSpacing"/>
            </w:pPr>
            <w:r w:rsidRPr="007A08BD">
              <w:t xml:space="preserve">Residence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1BBC82E3" w14:textId="77777777" w:rsidR="007D720D" w:rsidRPr="007A08BD" w:rsidRDefault="007D720D" w:rsidP="009C6B7B">
            <w:pPr>
              <w:pStyle w:val="NoSpacing"/>
            </w:pPr>
            <w:r w:rsidRPr="007A08BD">
              <w:t xml:space="preserve">Urban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9F5EE7F" w14:textId="77777777" w:rsidR="007D720D" w:rsidRPr="007A08BD" w:rsidRDefault="007D720D" w:rsidP="009C6B7B">
            <w:pPr>
              <w:pStyle w:val="NoSpacing"/>
            </w:pPr>
            <w:r w:rsidRPr="007A08BD">
              <w:t>119(31.4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ACB422C" w14:textId="77777777" w:rsidR="007D720D" w:rsidRPr="007A08BD" w:rsidRDefault="007D720D" w:rsidP="009C6B7B">
            <w:pPr>
              <w:pStyle w:val="NoSpacing"/>
            </w:pPr>
            <w:r w:rsidRPr="007A08BD">
              <w:t>43(11.41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2B66920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3CAC62F2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430187A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7427E77E" w14:textId="77777777" w:rsidR="007D720D" w:rsidRPr="007A08BD" w:rsidRDefault="007D720D" w:rsidP="009C6B7B">
            <w:pPr>
              <w:pStyle w:val="NoSpacing"/>
            </w:pPr>
            <w:r w:rsidRPr="007A08BD">
              <w:t xml:space="preserve">Rural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9E8D19F" w14:textId="77777777" w:rsidR="007D720D" w:rsidRPr="007A08BD" w:rsidRDefault="007D720D" w:rsidP="009C6B7B">
            <w:pPr>
              <w:pStyle w:val="NoSpacing"/>
            </w:pPr>
            <w:r w:rsidRPr="007A08BD">
              <w:t>259(68.52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3BE9C8D" w14:textId="77777777" w:rsidR="007D720D" w:rsidRPr="007A08BD" w:rsidRDefault="007D720D" w:rsidP="009C6B7B">
            <w:pPr>
              <w:pStyle w:val="NoSpacing"/>
            </w:pPr>
            <w:r w:rsidRPr="007A08BD">
              <w:t>334(88.59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2889441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2A554605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C5CB5E1" w14:textId="77777777" w:rsidR="007D720D" w:rsidRPr="007A08BD" w:rsidRDefault="007D720D" w:rsidP="009C6B7B">
            <w:pPr>
              <w:pStyle w:val="NoSpacing"/>
            </w:pPr>
            <w:r w:rsidRPr="007A08BD">
              <w:t>Educational status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BBA5C05" w14:textId="77777777" w:rsidR="007D720D" w:rsidRPr="007A08BD" w:rsidRDefault="007D720D" w:rsidP="009C6B7B">
            <w:pPr>
              <w:pStyle w:val="NoSpacing"/>
            </w:pPr>
            <w:r w:rsidRPr="007A08BD">
              <w:t>Primary (1-8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768F924" w14:textId="77777777" w:rsidR="007D720D" w:rsidRPr="007A08BD" w:rsidRDefault="007D720D" w:rsidP="009C6B7B">
            <w:pPr>
              <w:pStyle w:val="NoSpacing"/>
            </w:pPr>
            <w:r w:rsidRPr="007A08BD">
              <w:t>181(47.8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12AC54D" w14:textId="77777777" w:rsidR="007D720D" w:rsidRPr="007A08BD" w:rsidRDefault="007D720D" w:rsidP="009C6B7B">
            <w:pPr>
              <w:pStyle w:val="NoSpacing"/>
            </w:pPr>
            <w:r w:rsidRPr="007A08BD">
              <w:t>172(45.62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0DFF20B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29E56E03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46C063C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F37F7A9" w14:textId="77777777" w:rsidR="007D720D" w:rsidRPr="007A08BD" w:rsidRDefault="007D720D" w:rsidP="009C6B7B">
            <w:pPr>
              <w:pStyle w:val="NoSpacing"/>
            </w:pPr>
            <w:r w:rsidRPr="007A08BD">
              <w:t>Secondary &amp; abov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124F803" w14:textId="77777777" w:rsidR="007D720D" w:rsidRPr="007A08BD" w:rsidRDefault="007D720D" w:rsidP="009C6B7B">
            <w:pPr>
              <w:pStyle w:val="NoSpacing"/>
            </w:pPr>
            <w:r w:rsidRPr="007A08BD">
              <w:t>49(12.96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24B2C36" w14:textId="77777777" w:rsidR="007D720D" w:rsidRPr="007A08BD" w:rsidRDefault="007D720D" w:rsidP="009C6B7B">
            <w:pPr>
              <w:pStyle w:val="NoSpacing"/>
            </w:pPr>
            <w:r w:rsidRPr="007A08BD">
              <w:t>20(5.31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8EBD209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169DACAF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1BA1FE6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C66A298" w14:textId="77777777" w:rsidR="007D720D" w:rsidRPr="007A08BD" w:rsidRDefault="007D720D" w:rsidP="009C6B7B">
            <w:pPr>
              <w:pStyle w:val="NoSpacing"/>
            </w:pPr>
            <w:r w:rsidRPr="007A08BD">
              <w:t xml:space="preserve">Read &amp; write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8786FE5" w14:textId="77777777" w:rsidR="007D720D" w:rsidRPr="007A08BD" w:rsidRDefault="007D720D" w:rsidP="009C6B7B">
            <w:pPr>
              <w:pStyle w:val="NoSpacing"/>
            </w:pPr>
            <w:r w:rsidRPr="007A08BD">
              <w:t>43(11.38 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697364" w14:textId="77777777" w:rsidR="007D720D" w:rsidRPr="007A08BD" w:rsidRDefault="007D720D" w:rsidP="009C6B7B">
            <w:pPr>
              <w:pStyle w:val="NoSpacing"/>
            </w:pPr>
            <w:r w:rsidRPr="007A08BD">
              <w:t>12(3.18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B7C9CF2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26FA502A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F674F7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EF1F4D5" w14:textId="77777777" w:rsidR="007D720D" w:rsidRPr="007A08BD" w:rsidRDefault="007D720D" w:rsidP="009C6B7B">
            <w:pPr>
              <w:pStyle w:val="NoSpacing"/>
            </w:pPr>
            <w:r w:rsidRPr="007A08BD">
              <w:t xml:space="preserve">Not literate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34A65B2" w14:textId="77777777" w:rsidR="007D720D" w:rsidRPr="007A08BD" w:rsidRDefault="007D720D" w:rsidP="009C6B7B">
            <w:pPr>
              <w:pStyle w:val="NoSpacing"/>
            </w:pPr>
            <w:r w:rsidRPr="007A08BD">
              <w:t>105(27.7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82C4118" w14:textId="77777777" w:rsidR="007D720D" w:rsidRPr="007A08BD" w:rsidRDefault="007D720D" w:rsidP="009C6B7B">
            <w:pPr>
              <w:pStyle w:val="NoSpacing"/>
            </w:pPr>
            <w:r w:rsidRPr="007A08BD">
              <w:t>173(45.89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CA10FC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2D46BAE1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BE23312" w14:textId="77777777" w:rsidR="007D720D" w:rsidRPr="007A08BD" w:rsidRDefault="007D720D" w:rsidP="009C6B7B">
            <w:pPr>
              <w:pStyle w:val="NoSpacing"/>
            </w:pPr>
            <w:r w:rsidRPr="007A08BD">
              <w:t xml:space="preserve">Religion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FCE353E" w14:textId="77777777" w:rsidR="007D720D" w:rsidRPr="007A08BD" w:rsidRDefault="007D720D" w:rsidP="009C6B7B">
            <w:pPr>
              <w:pStyle w:val="NoSpacing"/>
            </w:pPr>
            <w:r w:rsidRPr="007A08BD">
              <w:t xml:space="preserve">Orthodox Christian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4DD8789" w14:textId="77777777" w:rsidR="007D720D" w:rsidRPr="007A08BD" w:rsidRDefault="007D720D" w:rsidP="009C6B7B">
            <w:pPr>
              <w:pStyle w:val="NoSpacing"/>
            </w:pPr>
            <w:r w:rsidRPr="007A08BD">
              <w:t>61(16.14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1A5377C" w14:textId="77777777" w:rsidR="007D720D" w:rsidRPr="007A08BD" w:rsidRDefault="007D720D" w:rsidP="009C6B7B">
            <w:pPr>
              <w:pStyle w:val="NoSpacing"/>
            </w:pPr>
            <w:r w:rsidRPr="007A08BD">
              <w:t>22(5.84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A4E6A08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65F1ADC3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D7C1AE4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D204570" w14:textId="77777777" w:rsidR="007D720D" w:rsidRPr="007A08BD" w:rsidRDefault="007D720D" w:rsidP="009C6B7B">
            <w:pPr>
              <w:pStyle w:val="NoSpacing"/>
            </w:pPr>
            <w:r w:rsidRPr="007A08BD">
              <w:t xml:space="preserve">Islam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A14C4C3" w14:textId="77777777" w:rsidR="007D720D" w:rsidRPr="007A08BD" w:rsidRDefault="007D720D" w:rsidP="009C6B7B">
            <w:pPr>
              <w:pStyle w:val="NoSpacing"/>
            </w:pPr>
            <w:r w:rsidRPr="007A08BD">
              <w:t>290(76.72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9CD360B" w14:textId="77777777" w:rsidR="007D720D" w:rsidRPr="007A08BD" w:rsidRDefault="007D720D" w:rsidP="009C6B7B">
            <w:pPr>
              <w:pStyle w:val="NoSpacing"/>
            </w:pPr>
            <w:r w:rsidRPr="007A08BD">
              <w:t>341(90.45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09F2F98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1FB5C0BD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3A3FFFD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5A040D6" w14:textId="77777777" w:rsidR="007D720D" w:rsidRPr="007A08BD" w:rsidRDefault="007D720D" w:rsidP="009C6B7B">
            <w:pPr>
              <w:pStyle w:val="NoSpacing"/>
            </w:pPr>
            <w:r w:rsidRPr="007A08BD">
              <w:t xml:space="preserve">Others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FE426DD" w14:textId="77777777" w:rsidR="007D720D" w:rsidRPr="007A08BD" w:rsidRDefault="007D720D" w:rsidP="009C6B7B">
            <w:pPr>
              <w:pStyle w:val="NoSpacing"/>
            </w:pPr>
            <w:r w:rsidRPr="007A08BD">
              <w:t>27(7.14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EB3ACF2" w14:textId="77777777" w:rsidR="007D720D" w:rsidRPr="007A08BD" w:rsidRDefault="007D720D" w:rsidP="009C6B7B">
            <w:pPr>
              <w:pStyle w:val="NoSpacing"/>
            </w:pPr>
            <w:r w:rsidRPr="007A08BD">
              <w:t>14(3.71 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DFEB6C0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7377C27A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AAFD619" w14:textId="77777777" w:rsidR="007D720D" w:rsidRPr="007A08BD" w:rsidRDefault="007D720D" w:rsidP="009C6B7B">
            <w:pPr>
              <w:pStyle w:val="NoSpacing"/>
            </w:pPr>
            <w:r w:rsidRPr="007A08BD">
              <w:t xml:space="preserve">Ethnicity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6B542D7" w14:textId="77777777" w:rsidR="007D720D" w:rsidRPr="007A08BD" w:rsidRDefault="007D720D" w:rsidP="009C6B7B">
            <w:pPr>
              <w:pStyle w:val="NoSpacing"/>
            </w:pPr>
            <w:r w:rsidRPr="007A08BD">
              <w:t xml:space="preserve">Gurage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2D21011" w14:textId="77777777" w:rsidR="007D720D" w:rsidRPr="007A08BD" w:rsidRDefault="007D720D" w:rsidP="009C6B7B">
            <w:pPr>
              <w:pStyle w:val="NoSpacing"/>
            </w:pPr>
            <w:r w:rsidRPr="007A08BD">
              <w:t>284(75.13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FBF2D79" w14:textId="77777777" w:rsidR="007D720D" w:rsidRPr="007A08BD" w:rsidRDefault="007D720D" w:rsidP="009C6B7B">
            <w:pPr>
              <w:pStyle w:val="NoSpacing"/>
            </w:pPr>
            <w:r w:rsidRPr="007A08BD">
              <w:t>234(62.07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44057DE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722676B9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46CB290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90B1C0C" w14:textId="77777777" w:rsidR="007D720D" w:rsidRPr="007A08BD" w:rsidRDefault="007D720D" w:rsidP="009C6B7B">
            <w:pPr>
              <w:pStyle w:val="NoSpacing"/>
            </w:pPr>
            <w:proofErr w:type="spellStart"/>
            <w:r w:rsidRPr="007A08BD">
              <w:t>Silte</w:t>
            </w:r>
            <w:proofErr w:type="spellEnd"/>
            <w:r w:rsidRPr="007A08BD">
              <w:t xml:space="preserve">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A3FDB1D" w14:textId="77777777" w:rsidR="007D720D" w:rsidRPr="007A08BD" w:rsidRDefault="007D720D" w:rsidP="009C6B7B">
            <w:pPr>
              <w:pStyle w:val="NoSpacing"/>
            </w:pPr>
            <w:r w:rsidRPr="007A08BD">
              <w:t>71(18.7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EC5D0D0" w14:textId="77777777" w:rsidR="007D720D" w:rsidRPr="007A08BD" w:rsidRDefault="007D720D" w:rsidP="009C6B7B">
            <w:pPr>
              <w:pStyle w:val="NoSpacing"/>
            </w:pPr>
            <w:r w:rsidRPr="007A08BD">
              <w:t>94(24.93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E876E7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77BA666D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8A58C52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1204FC09" w14:textId="77777777" w:rsidR="007D720D" w:rsidRPr="007A08BD" w:rsidRDefault="007D720D" w:rsidP="009C6B7B">
            <w:pPr>
              <w:pStyle w:val="NoSpacing"/>
            </w:pPr>
            <w:r w:rsidRPr="007A08BD">
              <w:t xml:space="preserve">Other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4459B5E" w14:textId="77777777" w:rsidR="007D720D" w:rsidRPr="007A08BD" w:rsidRDefault="007D720D" w:rsidP="009C6B7B">
            <w:pPr>
              <w:pStyle w:val="NoSpacing"/>
            </w:pPr>
            <w:r w:rsidRPr="007A08BD">
              <w:t>23(6.0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D664488" w14:textId="77777777" w:rsidR="007D720D" w:rsidRPr="007A08BD" w:rsidRDefault="007D720D" w:rsidP="009C6B7B">
            <w:pPr>
              <w:pStyle w:val="NoSpacing"/>
            </w:pPr>
            <w:r w:rsidRPr="007A08BD">
              <w:t>49(13.00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75FF803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118EF551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4F84D8C" w14:textId="77777777" w:rsidR="007D720D" w:rsidRPr="007A08BD" w:rsidRDefault="007D720D" w:rsidP="009C6B7B">
            <w:pPr>
              <w:pStyle w:val="NoSpacing"/>
            </w:pPr>
            <w:r w:rsidRPr="007A08BD">
              <w:t>Occupational status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04C3C7B5" w14:textId="77777777" w:rsidR="007D720D" w:rsidRPr="007A08BD" w:rsidRDefault="007D720D" w:rsidP="009C6B7B">
            <w:pPr>
              <w:pStyle w:val="NoSpacing"/>
            </w:pPr>
            <w:r w:rsidRPr="007A08BD">
              <w:t>Farmer &amp; Housewif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5D1280B" w14:textId="77777777" w:rsidR="007D720D" w:rsidRPr="007A08BD" w:rsidRDefault="007D720D" w:rsidP="009C6B7B">
            <w:pPr>
              <w:pStyle w:val="NoSpacing"/>
            </w:pPr>
            <w:r w:rsidRPr="007A08BD">
              <w:t>31(8.20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3FA1E2A" w14:textId="77777777" w:rsidR="007D720D" w:rsidRPr="007A08BD" w:rsidRDefault="007D720D" w:rsidP="009C6B7B">
            <w:pPr>
              <w:pStyle w:val="NoSpacing"/>
            </w:pPr>
            <w:r w:rsidRPr="007A08BD">
              <w:t>47(12.47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D6407E0" w14:textId="77777777" w:rsidR="007D720D" w:rsidRPr="007A08BD" w:rsidRDefault="007D720D" w:rsidP="009C6B7B">
            <w:pPr>
              <w:pStyle w:val="NoSpacing"/>
            </w:pPr>
            <w:r w:rsidRPr="007A08BD">
              <w:t>0.240</w:t>
            </w:r>
          </w:p>
        </w:tc>
      </w:tr>
      <w:tr w:rsidR="007D720D" w:rsidRPr="007A08BD" w14:paraId="046FC1C4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465EF35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596825F" w14:textId="77777777" w:rsidR="007D720D" w:rsidRPr="007A08BD" w:rsidRDefault="007D720D" w:rsidP="009C6B7B">
            <w:pPr>
              <w:pStyle w:val="NoSpacing"/>
            </w:pPr>
            <w:r w:rsidRPr="007A08BD">
              <w:t>Housewif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3A14403E" w14:textId="77777777" w:rsidR="007D720D" w:rsidRPr="007A08BD" w:rsidRDefault="007D720D" w:rsidP="009C6B7B">
            <w:pPr>
              <w:pStyle w:val="NoSpacing"/>
            </w:pPr>
            <w:r w:rsidRPr="007A08BD">
              <w:t>296(78.31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5F15A2C" w14:textId="77777777" w:rsidR="007D720D" w:rsidRPr="007A08BD" w:rsidRDefault="007D720D" w:rsidP="009C6B7B">
            <w:pPr>
              <w:pStyle w:val="NoSpacing"/>
            </w:pPr>
            <w:r w:rsidRPr="007A08BD">
              <w:t>287(76.13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71D270D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3D87265B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E693DD7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6763F71" w14:textId="77777777" w:rsidR="007D720D" w:rsidRPr="007A08BD" w:rsidRDefault="007D720D" w:rsidP="009C6B7B">
            <w:pPr>
              <w:pStyle w:val="NoSpacing"/>
            </w:pPr>
            <w:r w:rsidRPr="007A08BD">
              <w:t xml:space="preserve">Merchant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16C9FD3" w14:textId="77777777" w:rsidR="007D720D" w:rsidRPr="007A08BD" w:rsidRDefault="007D720D" w:rsidP="009C6B7B">
            <w:pPr>
              <w:pStyle w:val="NoSpacing"/>
            </w:pPr>
            <w:r w:rsidRPr="007A08BD">
              <w:t>34(8.99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F3C5052" w14:textId="77777777" w:rsidR="007D720D" w:rsidRPr="007A08BD" w:rsidRDefault="007D720D" w:rsidP="009C6B7B">
            <w:pPr>
              <w:pStyle w:val="NoSpacing"/>
            </w:pPr>
            <w:r w:rsidRPr="007A08BD">
              <w:t>30(7.96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7E23E91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2958BA73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D73745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F700D1C" w14:textId="77777777" w:rsidR="007D720D" w:rsidRPr="007A08BD" w:rsidRDefault="007D720D" w:rsidP="009C6B7B">
            <w:pPr>
              <w:pStyle w:val="NoSpacing"/>
            </w:pPr>
            <w:r w:rsidRPr="007A08BD">
              <w:t xml:space="preserve">Other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8B3CA1C" w14:textId="77777777" w:rsidR="007D720D" w:rsidRPr="007A08BD" w:rsidRDefault="007D720D" w:rsidP="009C6B7B">
            <w:pPr>
              <w:pStyle w:val="NoSpacing"/>
            </w:pPr>
            <w:r w:rsidRPr="007A08BD">
              <w:t>17(4.50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45D4CF8" w14:textId="77777777" w:rsidR="007D720D" w:rsidRPr="007A08BD" w:rsidRDefault="007D720D" w:rsidP="009C6B7B">
            <w:pPr>
              <w:pStyle w:val="NoSpacing"/>
            </w:pPr>
            <w:r w:rsidRPr="007A08BD">
              <w:t>13(3.45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A5E93CB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65A29F77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4BF5903D" w14:textId="77777777" w:rsidR="007D720D" w:rsidRPr="007A08BD" w:rsidRDefault="007D720D" w:rsidP="009C6B7B">
            <w:pPr>
              <w:pStyle w:val="NoSpacing"/>
            </w:pPr>
            <w:r w:rsidRPr="007A08BD">
              <w:t xml:space="preserve">Marital status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26AB526C" w14:textId="77777777" w:rsidR="007D720D" w:rsidRPr="007A08BD" w:rsidRDefault="007D720D" w:rsidP="009C6B7B">
            <w:pPr>
              <w:pStyle w:val="NoSpacing"/>
            </w:pPr>
            <w:r w:rsidRPr="007A08BD">
              <w:t xml:space="preserve">Currently married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585C00B" w14:textId="77777777" w:rsidR="007D720D" w:rsidRPr="007A08BD" w:rsidRDefault="007D720D" w:rsidP="009C6B7B">
            <w:pPr>
              <w:pStyle w:val="NoSpacing"/>
            </w:pPr>
            <w:r w:rsidRPr="007A08BD">
              <w:t>376(99.4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725326C" w14:textId="77777777" w:rsidR="007D720D" w:rsidRPr="007A08BD" w:rsidRDefault="007D720D" w:rsidP="009C6B7B">
            <w:pPr>
              <w:pStyle w:val="NoSpacing"/>
            </w:pPr>
            <w:r w:rsidRPr="007A08BD">
              <w:t>376(99.73%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790C3D8F" w14:textId="77777777" w:rsidR="007D720D" w:rsidRPr="007A08BD" w:rsidRDefault="007D720D" w:rsidP="009C6B7B">
            <w:pPr>
              <w:pStyle w:val="NoSpacing"/>
            </w:pPr>
            <w:r w:rsidRPr="007A08BD">
              <w:t>0.564</w:t>
            </w:r>
          </w:p>
        </w:tc>
      </w:tr>
      <w:tr w:rsidR="007D720D" w:rsidRPr="007A08BD" w14:paraId="3D925203" w14:textId="77777777" w:rsidTr="009C6B7B">
        <w:tc>
          <w:tcPr>
            <w:tcW w:w="193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2ACC96A3" w14:textId="77777777" w:rsidR="007D720D" w:rsidRPr="007A08BD" w:rsidRDefault="007D720D" w:rsidP="009C6B7B">
            <w:pPr>
              <w:pStyle w:val="NoSpacing"/>
            </w:pPr>
            <w:r w:rsidRPr="007A08BD">
              <w:t>SES, wealth indices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05BBAF1B" w14:textId="77777777" w:rsidR="007D720D" w:rsidRPr="007A08BD" w:rsidRDefault="007D720D" w:rsidP="009C6B7B">
            <w:pPr>
              <w:pStyle w:val="NoSpacing"/>
            </w:pPr>
            <w:r w:rsidRPr="007A08BD">
              <w:t>Poores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C3941A7" w14:textId="77777777" w:rsidR="007D720D" w:rsidRPr="007A08BD" w:rsidRDefault="007D720D" w:rsidP="009C6B7B">
            <w:pPr>
              <w:pStyle w:val="NoSpacing"/>
            </w:pPr>
            <w:r w:rsidRPr="007A08BD">
              <w:t>46(12.37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B9868E8" w14:textId="77777777" w:rsidR="007D720D" w:rsidRPr="007A08BD" w:rsidRDefault="007D720D" w:rsidP="009C6B7B">
            <w:pPr>
              <w:pStyle w:val="NoSpacing"/>
            </w:pPr>
            <w:r w:rsidRPr="007A08BD">
              <w:t>100(27.70%)</w:t>
            </w:r>
          </w:p>
        </w:tc>
        <w:tc>
          <w:tcPr>
            <w:tcW w:w="101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0FD3976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1654585B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1611788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74D07918" w14:textId="77777777" w:rsidR="007D720D" w:rsidRPr="007A08BD" w:rsidRDefault="007D720D" w:rsidP="009C6B7B">
            <w:pPr>
              <w:pStyle w:val="NoSpacing"/>
            </w:pPr>
            <w:r w:rsidRPr="007A08BD">
              <w:t>Poor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CC292DD" w14:textId="77777777" w:rsidR="007D720D" w:rsidRPr="007A08BD" w:rsidRDefault="007D720D" w:rsidP="009C6B7B">
            <w:pPr>
              <w:pStyle w:val="NoSpacing"/>
            </w:pPr>
            <w:r w:rsidRPr="007A08BD">
              <w:t>63(16.94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891FF2" w14:textId="77777777" w:rsidR="007D720D" w:rsidRPr="007A08BD" w:rsidRDefault="007D720D" w:rsidP="009C6B7B">
            <w:pPr>
              <w:pStyle w:val="NoSpacing"/>
            </w:pPr>
            <w:r w:rsidRPr="007A08BD">
              <w:t>84(23.27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A9B63E6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559D0B15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CCE60D1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4650FE3" w14:textId="77777777" w:rsidR="007D720D" w:rsidRPr="007A08BD" w:rsidRDefault="007D720D" w:rsidP="009C6B7B">
            <w:pPr>
              <w:pStyle w:val="NoSpacing"/>
            </w:pPr>
            <w:r w:rsidRPr="007A08BD">
              <w:t>Middle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41F48C3" w14:textId="77777777" w:rsidR="007D720D" w:rsidRPr="007A08BD" w:rsidRDefault="007D720D" w:rsidP="009C6B7B">
            <w:pPr>
              <w:pStyle w:val="NoSpacing"/>
            </w:pPr>
            <w:r w:rsidRPr="007A08BD">
              <w:t>76(20.43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F373DBF" w14:textId="77777777" w:rsidR="007D720D" w:rsidRPr="007A08BD" w:rsidRDefault="007D720D" w:rsidP="009C6B7B">
            <w:pPr>
              <w:pStyle w:val="NoSpacing"/>
            </w:pPr>
            <w:r w:rsidRPr="007A08BD">
              <w:t>69(19.11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548D196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63BD09B8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BF0930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2FD020C6" w14:textId="77777777" w:rsidR="007D720D" w:rsidRPr="007A08BD" w:rsidRDefault="007D720D" w:rsidP="009C6B7B">
            <w:pPr>
              <w:pStyle w:val="NoSpacing"/>
            </w:pPr>
            <w:r w:rsidRPr="007A08BD">
              <w:t>Rich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E861775" w14:textId="77777777" w:rsidR="007D720D" w:rsidRPr="007A08BD" w:rsidRDefault="007D720D" w:rsidP="009C6B7B">
            <w:pPr>
              <w:pStyle w:val="NoSpacing"/>
            </w:pPr>
            <w:r w:rsidRPr="007A08BD">
              <w:t>79(21.24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93EC0F0" w14:textId="77777777" w:rsidR="007D720D" w:rsidRPr="007A08BD" w:rsidRDefault="007D720D" w:rsidP="009C6B7B">
            <w:pPr>
              <w:pStyle w:val="NoSpacing"/>
            </w:pPr>
            <w:r w:rsidRPr="007A08BD">
              <w:t>69(19.11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77CA46F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0B452F11" w14:textId="77777777" w:rsidTr="009C6B7B">
        <w:tc>
          <w:tcPr>
            <w:tcW w:w="193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62AB80D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0FE3AD42" w14:textId="77777777" w:rsidR="007D720D" w:rsidRPr="007A08BD" w:rsidRDefault="007D720D" w:rsidP="009C6B7B">
            <w:pPr>
              <w:pStyle w:val="NoSpacing"/>
            </w:pPr>
            <w:r w:rsidRPr="007A08BD">
              <w:t>Richest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C7A6AFC" w14:textId="77777777" w:rsidR="007D720D" w:rsidRPr="007A08BD" w:rsidRDefault="007D720D" w:rsidP="009C6B7B">
            <w:pPr>
              <w:pStyle w:val="NoSpacing"/>
            </w:pPr>
            <w:r w:rsidRPr="007A08BD">
              <w:t>108(29.03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F670D40" w14:textId="77777777" w:rsidR="007D720D" w:rsidRPr="007A08BD" w:rsidRDefault="007D720D" w:rsidP="009C6B7B">
            <w:pPr>
              <w:pStyle w:val="NoSpacing"/>
            </w:pPr>
            <w:r w:rsidRPr="007A08BD">
              <w:t>39(10.80%)</w:t>
            </w:r>
          </w:p>
        </w:tc>
        <w:tc>
          <w:tcPr>
            <w:tcW w:w="10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7449EF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62471ED0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782B5F76" w14:textId="77777777" w:rsidR="007D720D" w:rsidRPr="007A08BD" w:rsidRDefault="007D720D" w:rsidP="009C6B7B">
            <w:pPr>
              <w:pStyle w:val="NoSpacing"/>
            </w:pPr>
            <w:r w:rsidRPr="007A08BD">
              <w:t xml:space="preserve">MUAC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2FA2C3A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27F7860" w14:textId="77777777" w:rsidR="007D720D" w:rsidRPr="007A08BD" w:rsidRDefault="007D720D" w:rsidP="009C6B7B">
            <w:pPr>
              <w:pStyle w:val="NoSpacing"/>
            </w:pPr>
            <w:r w:rsidRPr="007A08BD">
              <w:t>24.83(2.2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F39C368" w14:textId="77777777" w:rsidR="007D720D" w:rsidRPr="007A08BD" w:rsidRDefault="007D720D" w:rsidP="009C6B7B">
            <w:pPr>
              <w:pStyle w:val="NoSpacing"/>
            </w:pPr>
            <w:r w:rsidRPr="007A08BD">
              <w:t>24.60(2.06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560A4007" w14:textId="77777777" w:rsidR="007D720D" w:rsidRPr="007A08BD" w:rsidRDefault="007D720D" w:rsidP="009C6B7B">
            <w:pPr>
              <w:pStyle w:val="NoSpacing"/>
            </w:pPr>
            <w:r w:rsidRPr="007A08BD">
              <w:t>0.166</w:t>
            </w:r>
          </w:p>
        </w:tc>
      </w:tr>
      <w:tr w:rsidR="007D720D" w:rsidRPr="007A08BD" w14:paraId="0DAF9838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5D75FC55" w14:textId="77777777" w:rsidR="007D720D" w:rsidRPr="007A08BD" w:rsidRDefault="007D720D" w:rsidP="009C6B7B">
            <w:pPr>
              <w:pStyle w:val="NoSpacing"/>
            </w:pPr>
            <w:r w:rsidRPr="007A08BD">
              <w:t>Hgb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125E42DE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537E709" w14:textId="77777777" w:rsidR="007D720D" w:rsidRPr="007A08BD" w:rsidRDefault="007D720D" w:rsidP="009C6B7B">
            <w:pPr>
              <w:pStyle w:val="NoSpacing"/>
            </w:pPr>
            <w:r w:rsidRPr="007A08BD">
              <w:t>13.13(1.19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CA71A71" w14:textId="77777777" w:rsidR="007D720D" w:rsidRPr="007A08BD" w:rsidRDefault="007D720D" w:rsidP="009C6B7B">
            <w:pPr>
              <w:pStyle w:val="NoSpacing"/>
            </w:pPr>
            <w:r w:rsidRPr="007A08BD">
              <w:t>13.03(1.20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01AE102F" w14:textId="77777777" w:rsidR="007D720D" w:rsidRPr="007A08BD" w:rsidRDefault="007D720D" w:rsidP="009C6B7B">
            <w:pPr>
              <w:pStyle w:val="NoSpacing"/>
            </w:pPr>
            <w:r w:rsidRPr="007A08BD">
              <w:t>0.241</w:t>
            </w:r>
          </w:p>
        </w:tc>
      </w:tr>
      <w:tr w:rsidR="007D720D" w:rsidRPr="007A08BD" w14:paraId="09629E3A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246F5837" w14:textId="77777777" w:rsidR="007D720D" w:rsidRPr="007A08BD" w:rsidRDefault="007D720D" w:rsidP="009C6B7B">
            <w:pPr>
              <w:pStyle w:val="NoSpacing"/>
            </w:pPr>
            <w:r w:rsidRPr="007A08BD">
              <w:t>BMI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E98057A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9170ED0" w14:textId="77777777" w:rsidR="007D720D" w:rsidRPr="007A08BD" w:rsidRDefault="007D720D" w:rsidP="009C6B7B">
            <w:pPr>
              <w:pStyle w:val="NoSpacing"/>
            </w:pPr>
            <w:r w:rsidRPr="007A08BD">
              <w:t>21.59(3.1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49FEDD8" w14:textId="77777777" w:rsidR="007D720D" w:rsidRPr="007A08BD" w:rsidRDefault="007D720D" w:rsidP="009C6B7B">
            <w:pPr>
              <w:pStyle w:val="NoSpacing"/>
            </w:pPr>
            <w:r w:rsidRPr="007A08BD">
              <w:t>21.62(6.00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16745EB9" w14:textId="77777777" w:rsidR="007D720D" w:rsidRPr="007A08BD" w:rsidRDefault="007D720D" w:rsidP="009C6B7B">
            <w:pPr>
              <w:pStyle w:val="NoSpacing"/>
            </w:pPr>
            <w:r w:rsidRPr="007A08BD">
              <w:t>0.915</w:t>
            </w:r>
          </w:p>
        </w:tc>
      </w:tr>
      <w:tr w:rsidR="007D720D" w:rsidRPr="007A08BD" w14:paraId="6108231F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275CC155" w14:textId="77777777" w:rsidR="007D720D" w:rsidRPr="007A08BD" w:rsidRDefault="007D720D" w:rsidP="009C6B7B">
            <w:pPr>
              <w:pStyle w:val="NoSpacing"/>
            </w:pPr>
            <w:r w:rsidRPr="007A08BD">
              <w:t>GA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2C719E71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DD8103F" w14:textId="77777777" w:rsidR="007D720D" w:rsidRPr="007A08BD" w:rsidRDefault="007D720D" w:rsidP="009C6B7B">
            <w:pPr>
              <w:pStyle w:val="NoSpacing"/>
            </w:pPr>
            <w:r w:rsidRPr="007A08BD">
              <w:t>16.74(4.5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4F40766" w14:textId="77777777" w:rsidR="007D720D" w:rsidRPr="007A08BD" w:rsidRDefault="007D720D" w:rsidP="009C6B7B">
            <w:pPr>
              <w:pStyle w:val="NoSpacing"/>
            </w:pPr>
            <w:r w:rsidRPr="007A08BD">
              <w:t>16.70(4.61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20CC849C" w14:textId="77777777" w:rsidR="007D720D" w:rsidRPr="007A08BD" w:rsidRDefault="007D720D" w:rsidP="009C6B7B">
            <w:pPr>
              <w:pStyle w:val="NoSpacing"/>
            </w:pPr>
            <w:r w:rsidRPr="007A08BD">
              <w:t>0.910</w:t>
            </w:r>
          </w:p>
        </w:tc>
      </w:tr>
      <w:tr w:rsidR="007D720D" w:rsidRPr="007A08BD" w14:paraId="4526EB90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10383CEC" w14:textId="77777777" w:rsidR="007D720D" w:rsidRPr="007A08BD" w:rsidRDefault="007D720D" w:rsidP="009C6B7B">
            <w:pPr>
              <w:pStyle w:val="NoSpacing"/>
            </w:pPr>
            <w:r w:rsidRPr="007A08BD">
              <w:t xml:space="preserve">LTE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885E959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455DD57" w14:textId="77777777" w:rsidR="007D720D" w:rsidRPr="007A08BD" w:rsidRDefault="007D720D" w:rsidP="009C6B7B">
            <w:pPr>
              <w:pStyle w:val="NoSpacing"/>
            </w:pPr>
            <w:r w:rsidRPr="007A08BD">
              <w:t>0.57(1.15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D191C90" w14:textId="77777777" w:rsidR="007D720D" w:rsidRPr="007A08BD" w:rsidRDefault="007D720D" w:rsidP="009C6B7B">
            <w:pPr>
              <w:pStyle w:val="NoSpacing"/>
            </w:pPr>
            <w:r w:rsidRPr="007A08BD">
              <w:t>1.17(1.43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17697E81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536F4E24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0127BED8" w14:textId="77777777" w:rsidR="007D720D" w:rsidRPr="007A08BD" w:rsidRDefault="007D720D" w:rsidP="009C6B7B">
            <w:pPr>
              <w:pStyle w:val="NoSpacing"/>
            </w:pPr>
            <w:r w:rsidRPr="007A08BD">
              <w:t xml:space="preserve">Perceived stress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CD11B8A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D1A6A62" w14:textId="77777777" w:rsidR="007D720D" w:rsidRPr="007A08BD" w:rsidRDefault="007D720D" w:rsidP="009C6B7B">
            <w:pPr>
              <w:pStyle w:val="NoSpacing"/>
            </w:pPr>
            <w:r w:rsidRPr="007A08BD">
              <w:t>16.09(3.3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96FEA2C" w14:textId="77777777" w:rsidR="007D720D" w:rsidRPr="007A08BD" w:rsidRDefault="007D720D" w:rsidP="009C6B7B">
            <w:pPr>
              <w:pStyle w:val="NoSpacing"/>
            </w:pPr>
            <w:r w:rsidRPr="007A08BD">
              <w:t>16.48 (6.84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05777926" w14:textId="77777777" w:rsidR="007D720D" w:rsidRPr="007A08BD" w:rsidRDefault="007D720D" w:rsidP="009C6B7B">
            <w:pPr>
              <w:pStyle w:val="NoSpacing"/>
            </w:pPr>
            <w:r w:rsidRPr="007A08BD">
              <w:t>0.320</w:t>
            </w:r>
          </w:p>
        </w:tc>
      </w:tr>
      <w:tr w:rsidR="007D720D" w:rsidRPr="007A08BD" w14:paraId="32A01075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7015A2C7" w14:textId="77777777" w:rsidR="007D720D" w:rsidRPr="007A08BD" w:rsidRDefault="007D720D" w:rsidP="009C6B7B">
            <w:pPr>
              <w:pStyle w:val="NoSpacing"/>
            </w:pPr>
            <w:r w:rsidRPr="007A08BD">
              <w:t xml:space="preserve">State-trait anxiety 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0912951F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28EF7E3C" w14:textId="77777777" w:rsidR="007D720D" w:rsidRPr="007A08BD" w:rsidRDefault="007D720D" w:rsidP="009C6B7B">
            <w:pPr>
              <w:pStyle w:val="NoSpacing"/>
            </w:pPr>
            <w:r w:rsidRPr="007A08BD">
              <w:t>12.32(3.2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CA9194" w14:textId="77777777" w:rsidR="007D720D" w:rsidRPr="007A08BD" w:rsidRDefault="007D720D" w:rsidP="009C6B7B">
            <w:pPr>
              <w:pStyle w:val="NoSpacing"/>
            </w:pPr>
            <w:r w:rsidRPr="007A08BD">
              <w:t>13.84(5.30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243F7CB6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60B7EA7C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41A43723" w14:textId="77777777" w:rsidR="007D720D" w:rsidRPr="007A08BD" w:rsidRDefault="007D720D" w:rsidP="009C6B7B">
            <w:pPr>
              <w:pStyle w:val="NoSpacing"/>
            </w:pPr>
            <w:r w:rsidRPr="007A08BD">
              <w:t xml:space="preserve">PRA score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3E4235D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22D84F8" w14:textId="77777777" w:rsidR="007D720D" w:rsidRPr="007A08BD" w:rsidRDefault="007D720D" w:rsidP="009C6B7B">
            <w:pPr>
              <w:pStyle w:val="NoSpacing"/>
            </w:pPr>
            <w:r w:rsidRPr="007A08BD">
              <w:t>24.41(10.9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753044B" w14:textId="77777777" w:rsidR="007D720D" w:rsidRPr="007A08BD" w:rsidRDefault="007D720D" w:rsidP="009C6B7B">
            <w:pPr>
              <w:pStyle w:val="NoSpacing"/>
            </w:pPr>
            <w:r w:rsidRPr="007A08BD">
              <w:t>26.76(9.53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26D8A829" w14:textId="77777777" w:rsidR="007D720D" w:rsidRPr="007A08BD" w:rsidRDefault="007D720D" w:rsidP="009C6B7B">
            <w:pPr>
              <w:pStyle w:val="NoSpacing"/>
            </w:pPr>
            <w:r w:rsidRPr="007A08BD">
              <w:t>0.002</w:t>
            </w:r>
          </w:p>
        </w:tc>
      </w:tr>
      <w:tr w:rsidR="007D720D" w:rsidRPr="007A08BD" w14:paraId="1FA7EBC5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0AAB7CBA" w14:textId="77777777" w:rsidR="007D720D" w:rsidRPr="007A08BD" w:rsidRDefault="007D720D" w:rsidP="009C6B7B">
            <w:pPr>
              <w:pStyle w:val="NoSpacing"/>
            </w:pPr>
            <w:r w:rsidRPr="007A08BD">
              <w:t xml:space="preserve">MSS score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FDCB1B3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09A20D5" w14:textId="77777777" w:rsidR="007D720D" w:rsidRPr="007A08BD" w:rsidRDefault="007D720D" w:rsidP="009C6B7B">
            <w:pPr>
              <w:pStyle w:val="NoSpacing"/>
            </w:pPr>
            <w:r w:rsidRPr="007A08BD">
              <w:t>21.84(4.65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3EA4826" w14:textId="77777777" w:rsidR="007D720D" w:rsidRPr="007A08BD" w:rsidRDefault="007D720D" w:rsidP="009C6B7B">
            <w:pPr>
              <w:pStyle w:val="NoSpacing"/>
            </w:pPr>
            <w:r w:rsidRPr="007A08BD">
              <w:t>21.80(4.55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3DDE9932" w14:textId="77777777" w:rsidR="007D720D" w:rsidRPr="007A08BD" w:rsidRDefault="007D720D" w:rsidP="009C6B7B">
            <w:pPr>
              <w:pStyle w:val="NoSpacing"/>
            </w:pPr>
            <w:r w:rsidRPr="007A08BD">
              <w:t>0.922</w:t>
            </w:r>
          </w:p>
        </w:tc>
      </w:tr>
      <w:tr w:rsidR="007D720D" w:rsidRPr="007A08BD" w14:paraId="56ABBC3F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080CA336" w14:textId="77777777" w:rsidR="007D720D" w:rsidRPr="007A08BD" w:rsidRDefault="007D720D" w:rsidP="009C6B7B">
            <w:pPr>
              <w:pStyle w:val="NoSpacing"/>
            </w:pPr>
            <w:r w:rsidRPr="007A08BD">
              <w:t xml:space="preserve">IPV score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7DDFC65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4A28AE38" w14:textId="77777777" w:rsidR="007D720D" w:rsidRPr="007A08BD" w:rsidRDefault="007D720D" w:rsidP="009C6B7B">
            <w:pPr>
              <w:pStyle w:val="NoSpacing"/>
            </w:pPr>
            <w:r w:rsidRPr="007A08BD">
              <w:t>4.63(1.5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5B07A08" w14:textId="77777777" w:rsidR="007D720D" w:rsidRPr="007A08BD" w:rsidRDefault="007D720D" w:rsidP="009C6B7B">
            <w:pPr>
              <w:pStyle w:val="NoSpacing"/>
            </w:pPr>
            <w:r w:rsidRPr="007A08BD">
              <w:t>4.77(1.36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2E4636A9" w14:textId="77777777" w:rsidR="007D720D" w:rsidRPr="007A08BD" w:rsidRDefault="007D720D" w:rsidP="009C6B7B">
            <w:pPr>
              <w:pStyle w:val="NoSpacing"/>
            </w:pPr>
            <w:r w:rsidRPr="007A08BD">
              <w:t>0.166</w:t>
            </w:r>
          </w:p>
        </w:tc>
      </w:tr>
      <w:tr w:rsidR="007D720D" w:rsidRPr="007A08BD" w14:paraId="75B36228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1561A856" w14:textId="77777777" w:rsidR="007D720D" w:rsidRPr="007A08BD" w:rsidRDefault="007D720D" w:rsidP="009C6B7B">
            <w:pPr>
              <w:pStyle w:val="NoSpacing"/>
            </w:pPr>
            <w:r w:rsidRPr="007A08BD">
              <w:t>PHQ-9 at T1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5E83B0D9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7D246B37" w14:textId="77777777" w:rsidR="007D720D" w:rsidRPr="007A08BD" w:rsidRDefault="007D720D" w:rsidP="009C6B7B">
            <w:pPr>
              <w:pStyle w:val="NoSpacing"/>
            </w:pPr>
            <w:r w:rsidRPr="007A08BD">
              <w:t>2.50(3.3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9321CE1" w14:textId="77777777" w:rsidR="007D720D" w:rsidRPr="007A08BD" w:rsidRDefault="007D720D" w:rsidP="009C6B7B">
            <w:pPr>
              <w:pStyle w:val="NoSpacing"/>
            </w:pPr>
            <w:r w:rsidRPr="007A08BD">
              <w:t>4.82(4.26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128AE657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3AC49BCF" w14:textId="77777777" w:rsidTr="009C6B7B">
        <w:tc>
          <w:tcPr>
            <w:tcW w:w="1931" w:type="dxa"/>
            <w:tcBorders>
              <w:top w:val="nil"/>
              <w:left w:val="nil"/>
              <w:bottom w:val="nil"/>
              <w:right w:val="nil"/>
            </w:tcBorders>
          </w:tcPr>
          <w:p w14:paraId="7DC98E77" w14:textId="77777777" w:rsidR="007D720D" w:rsidRPr="007A08BD" w:rsidRDefault="007D720D" w:rsidP="009C6B7B">
            <w:pPr>
              <w:pStyle w:val="NoSpacing"/>
            </w:pPr>
            <w:r w:rsidRPr="007A08BD">
              <w:t>PHQ-9 at T2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86B67D6" w14:textId="77777777" w:rsidR="007D720D" w:rsidRPr="007A08BD" w:rsidRDefault="007D720D" w:rsidP="009C6B7B">
            <w:pPr>
              <w:pStyle w:val="NoSpacing"/>
            </w:pPr>
            <w:r w:rsidRPr="007A08BD">
              <w:t>Mean (SD)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B7B5948" w14:textId="77777777" w:rsidR="007D720D" w:rsidRPr="007A08BD" w:rsidRDefault="007D720D" w:rsidP="009C6B7B">
            <w:pPr>
              <w:pStyle w:val="NoSpacing"/>
            </w:pPr>
            <w:r w:rsidRPr="007A08BD">
              <w:t>2.22(3.1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61CDF26" w14:textId="77777777" w:rsidR="007D720D" w:rsidRPr="007A08BD" w:rsidRDefault="007D720D" w:rsidP="009C6B7B">
            <w:pPr>
              <w:pStyle w:val="NoSpacing"/>
            </w:pPr>
            <w:r w:rsidRPr="007A08BD">
              <w:t>4.69(4.60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6CA96CEC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53163E6F" w14:textId="77777777" w:rsidTr="009C6B7B">
        <w:tc>
          <w:tcPr>
            <w:tcW w:w="1931" w:type="dxa"/>
            <w:vMerge w:val="restart"/>
            <w:tcBorders>
              <w:top w:val="nil"/>
              <w:left w:val="nil"/>
              <w:right w:val="nil"/>
            </w:tcBorders>
          </w:tcPr>
          <w:p w14:paraId="239A3AA1" w14:textId="77777777" w:rsidR="007D720D" w:rsidRPr="007A08BD" w:rsidRDefault="007D720D" w:rsidP="009C6B7B">
            <w:pPr>
              <w:pStyle w:val="NoSpacing"/>
            </w:pPr>
            <w:r w:rsidRPr="007A08BD">
              <w:t>Baseline depression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EC7F193" w14:textId="77777777" w:rsidR="007D720D" w:rsidRPr="007A08BD" w:rsidRDefault="007D720D" w:rsidP="009C6B7B">
            <w:pPr>
              <w:pStyle w:val="NoSpacing"/>
            </w:pPr>
            <w:r w:rsidRPr="007A08BD">
              <w:t xml:space="preserve">Not depressed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078B925C" w14:textId="77777777" w:rsidR="007D720D" w:rsidRPr="007A08BD" w:rsidRDefault="007D720D" w:rsidP="009C6B7B">
            <w:pPr>
              <w:pStyle w:val="NoSpacing"/>
            </w:pPr>
            <w:r w:rsidRPr="007A08BD">
              <w:t>292 (77.25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07A93F0" w14:textId="77777777" w:rsidR="007D720D" w:rsidRPr="007A08BD" w:rsidRDefault="007D720D" w:rsidP="009C6B7B">
            <w:pPr>
              <w:pStyle w:val="NoSpacing"/>
            </w:pPr>
            <w:r w:rsidRPr="007A08BD">
              <w:t>199 (52.79%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498A20B9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7C05DBE4" w14:textId="77777777" w:rsidTr="009C6B7B">
        <w:tc>
          <w:tcPr>
            <w:tcW w:w="1931" w:type="dxa"/>
            <w:vMerge/>
            <w:tcBorders>
              <w:left w:val="nil"/>
              <w:bottom w:val="nil"/>
              <w:right w:val="nil"/>
            </w:tcBorders>
          </w:tcPr>
          <w:p w14:paraId="17661160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1B55CAD" w14:textId="77777777" w:rsidR="007D720D" w:rsidRPr="007A08BD" w:rsidRDefault="007D720D" w:rsidP="009C6B7B">
            <w:pPr>
              <w:pStyle w:val="NoSpacing"/>
            </w:pPr>
            <w:r w:rsidRPr="007A08BD">
              <w:t xml:space="preserve">Depressed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65B139A7" w14:textId="77777777" w:rsidR="007D720D" w:rsidRPr="007A08BD" w:rsidRDefault="007D720D" w:rsidP="009C6B7B">
            <w:pPr>
              <w:pStyle w:val="NoSpacing"/>
            </w:pPr>
            <w:r w:rsidRPr="007A08BD">
              <w:t>86 (22.75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AFDAF95" w14:textId="77777777" w:rsidR="007D720D" w:rsidRPr="007A08BD" w:rsidRDefault="007D720D" w:rsidP="009C6B7B">
            <w:pPr>
              <w:pStyle w:val="NoSpacing"/>
            </w:pPr>
            <w:r w:rsidRPr="007A08BD">
              <w:t>178 (47.21%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5145C0E4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7425DCD3" w14:textId="77777777" w:rsidTr="009C6B7B">
        <w:tc>
          <w:tcPr>
            <w:tcW w:w="1931" w:type="dxa"/>
            <w:vMerge w:val="restart"/>
            <w:tcBorders>
              <w:top w:val="nil"/>
              <w:left w:val="nil"/>
              <w:right w:val="nil"/>
            </w:tcBorders>
          </w:tcPr>
          <w:p w14:paraId="07D1BDB5" w14:textId="77777777" w:rsidR="007D720D" w:rsidRPr="007A08BD" w:rsidRDefault="007D720D" w:rsidP="009C6B7B">
            <w:pPr>
              <w:pStyle w:val="NoSpacing"/>
            </w:pPr>
            <w:r w:rsidRPr="007A08BD">
              <w:t xml:space="preserve">Perinatal depression </w:t>
            </w: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1467703E" w14:textId="77777777" w:rsidR="007D720D" w:rsidRPr="007A08BD" w:rsidRDefault="007D720D" w:rsidP="009C6B7B">
            <w:pPr>
              <w:pStyle w:val="NoSpacing"/>
            </w:pPr>
            <w:r w:rsidRPr="007A08BD">
              <w:t xml:space="preserve">Not depressed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5F49C9CC" w14:textId="77777777" w:rsidR="007D720D" w:rsidRPr="007A08BD" w:rsidRDefault="007D720D" w:rsidP="009C6B7B">
            <w:pPr>
              <w:pStyle w:val="NoSpacing"/>
            </w:pPr>
            <w:r w:rsidRPr="007A08BD">
              <w:t>200 (79.68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CCF77B2" w14:textId="77777777" w:rsidR="007D720D" w:rsidRPr="007A08BD" w:rsidRDefault="007D720D" w:rsidP="009C6B7B">
            <w:pPr>
              <w:pStyle w:val="NoSpacing"/>
            </w:pPr>
            <w:r w:rsidRPr="007A08BD">
              <w:t>156 (57.78%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2E2FA050" w14:textId="77777777" w:rsidR="007D720D" w:rsidRPr="007A08BD" w:rsidRDefault="007D720D" w:rsidP="009C6B7B">
            <w:pPr>
              <w:pStyle w:val="NoSpacing"/>
            </w:pPr>
            <w:r w:rsidRPr="007A08BD">
              <w:t>&lt;0.001</w:t>
            </w:r>
          </w:p>
        </w:tc>
      </w:tr>
      <w:tr w:rsidR="007D720D" w:rsidRPr="007A08BD" w14:paraId="767F9DFE" w14:textId="77777777" w:rsidTr="009C6B7B">
        <w:tc>
          <w:tcPr>
            <w:tcW w:w="1931" w:type="dxa"/>
            <w:vMerge/>
            <w:tcBorders>
              <w:left w:val="nil"/>
              <w:bottom w:val="nil"/>
              <w:right w:val="nil"/>
            </w:tcBorders>
          </w:tcPr>
          <w:p w14:paraId="6B957A98" w14:textId="77777777" w:rsidR="007D720D" w:rsidRPr="007A08BD" w:rsidRDefault="007D720D" w:rsidP="009C6B7B">
            <w:pPr>
              <w:pStyle w:val="NoSpacing"/>
            </w:pPr>
          </w:p>
        </w:tc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08D0171" w14:textId="77777777" w:rsidR="007D720D" w:rsidRPr="007A08BD" w:rsidRDefault="007D720D" w:rsidP="009C6B7B">
            <w:pPr>
              <w:pStyle w:val="NoSpacing"/>
            </w:pPr>
            <w:r w:rsidRPr="007A08BD">
              <w:t xml:space="preserve">Depressed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</w:tcPr>
          <w:p w14:paraId="1C7D3F5E" w14:textId="77777777" w:rsidR="007D720D" w:rsidRPr="007A08BD" w:rsidRDefault="007D720D" w:rsidP="009C6B7B">
            <w:pPr>
              <w:pStyle w:val="NoSpacing"/>
            </w:pPr>
            <w:r w:rsidRPr="007A08BD">
              <w:t>51 (20.32%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BF4C188" w14:textId="77777777" w:rsidR="007D720D" w:rsidRPr="007A08BD" w:rsidRDefault="007D720D" w:rsidP="009C6B7B">
            <w:pPr>
              <w:pStyle w:val="NoSpacing"/>
            </w:pPr>
            <w:r w:rsidRPr="007A08BD">
              <w:t>114 (42.22%)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</w:tcPr>
          <w:p w14:paraId="47B143B7" w14:textId="77777777" w:rsidR="007D720D" w:rsidRPr="007A08BD" w:rsidRDefault="007D720D" w:rsidP="009C6B7B">
            <w:pPr>
              <w:pStyle w:val="NoSpacing"/>
            </w:pPr>
          </w:p>
        </w:tc>
      </w:tr>
      <w:tr w:rsidR="007D720D" w:rsidRPr="007A08BD" w14:paraId="71D45558" w14:textId="77777777" w:rsidTr="009C6B7B">
        <w:tc>
          <w:tcPr>
            <w:tcW w:w="917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7883AC" w14:textId="3AD68238" w:rsidR="007D720D" w:rsidRDefault="007D720D" w:rsidP="009C6B7B">
            <w:r w:rsidRPr="007A08BD">
              <w:t xml:space="preserve">SES, </w:t>
            </w:r>
            <w:r w:rsidR="005E3E96" w:rsidRPr="007A08BD">
              <w:t>socio-economic status</w:t>
            </w:r>
            <w:r w:rsidRPr="007A08BD">
              <w:t xml:space="preserve">; MUAC, </w:t>
            </w:r>
            <w:r w:rsidR="005E3E96" w:rsidRPr="007A08BD">
              <w:t>mid-upper arm circumference</w:t>
            </w:r>
            <w:r w:rsidRPr="007A08BD">
              <w:t xml:space="preserve">; Hgb, </w:t>
            </w:r>
            <w:r w:rsidR="005E3E96" w:rsidRPr="007A08BD">
              <w:t>hemoglobin</w:t>
            </w:r>
            <w:r w:rsidRPr="007A08BD">
              <w:t xml:space="preserve">; BMI, </w:t>
            </w:r>
            <w:r w:rsidR="005E3E96" w:rsidRPr="007A08BD">
              <w:t>body mass index</w:t>
            </w:r>
            <w:r w:rsidRPr="007A08BD">
              <w:t xml:space="preserve">; GA, </w:t>
            </w:r>
            <w:r w:rsidR="005E3E96" w:rsidRPr="007A08BD">
              <w:t>gestational age</w:t>
            </w:r>
            <w:r w:rsidRPr="007A08BD">
              <w:t xml:space="preserve">; LTE, </w:t>
            </w:r>
            <w:r w:rsidR="005E3E96" w:rsidRPr="007A08BD">
              <w:t>list of threatening experience</w:t>
            </w:r>
            <w:r w:rsidRPr="007A08BD">
              <w:t>; PRA, pregnancy-related anxiety; MSS, maternity social support; IPV, intimate partner violence; PHQ, patient health questionnaire</w:t>
            </w:r>
          </w:p>
          <w:p w14:paraId="18DD034D" w14:textId="5BAC48FA" w:rsidR="007D720D" w:rsidRPr="007A08BD" w:rsidRDefault="007D720D" w:rsidP="009C6B7B">
            <w:r w:rsidRPr="007A08BD">
              <w:lastRenderedPageBreak/>
              <w:t xml:space="preserve">Data are presented as numbers (percent) unless otherwise specified. </w:t>
            </w:r>
          </w:p>
        </w:tc>
      </w:tr>
    </w:tbl>
    <w:p w14:paraId="1C1C43FC" w14:textId="21FF375C" w:rsidR="00CE1FF1" w:rsidRDefault="00CE1FF1"/>
    <w:tbl>
      <w:tblPr>
        <w:tblStyle w:val="TableGrid"/>
        <w:tblpPr w:leftFromText="180" w:rightFromText="180" w:vertAnchor="text" w:tblpY="1"/>
        <w:tblW w:w="0" w:type="auto"/>
        <w:tblLook w:val="06A0" w:firstRow="1" w:lastRow="0" w:firstColumn="1" w:lastColumn="0" w:noHBand="1" w:noVBand="1"/>
      </w:tblPr>
      <w:tblGrid>
        <w:gridCol w:w="1975"/>
        <w:gridCol w:w="3065"/>
        <w:gridCol w:w="2880"/>
      </w:tblGrid>
      <w:tr w:rsidR="007D720D" w:rsidRPr="007A08BD" w14:paraId="7D988F2D" w14:textId="77777777" w:rsidTr="009C6B7B">
        <w:trPr>
          <w:trHeight w:val="532"/>
        </w:trPr>
        <w:tc>
          <w:tcPr>
            <w:tcW w:w="792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CBD433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b/>
                <w:sz w:val="20"/>
                <w:szCs w:val="20"/>
              </w:rPr>
              <w:t>Supplementary Table 2: Path coefficients between predictors and endogenous variables in the path model</w:t>
            </w:r>
          </w:p>
        </w:tc>
      </w:tr>
      <w:tr w:rsidR="007D720D" w:rsidRPr="007A08BD" w14:paraId="2CC0D56E" w14:textId="77777777" w:rsidTr="009C6B7B">
        <w:trPr>
          <w:trHeight w:val="532"/>
        </w:trPr>
        <w:tc>
          <w:tcPr>
            <w:tcW w:w="197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60B9ABB4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b/>
                <w:sz w:val="20"/>
                <w:szCs w:val="20"/>
              </w:rPr>
              <w:t>Variable</w:t>
            </w:r>
          </w:p>
        </w:tc>
        <w:tc>
          <w:tcPr>
            <w:tcW w:w="306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4DFD0A0E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b/>
                <w:sz w:val="20"/>
                <w:szCs w:val="20"/>
              </w:rPr>
              <w:t>Standardized coefficient (95% CI)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14:paraId="7F77A9FA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</w:t>
            </w:r>
            <w:r w:rsidRPr="007A08B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-value </w:t>
            </w:r>
          </w:p>
        </w:tc>
      </w:tr>
      <w:tr w:rsidR="007D720D" w:rsidRPr="007A08BD" w14:paraId="12166112" w14:textId="77777777" w:rsidTr="009C6B7B">
        <w:trPr>
          <w:trHeight w:val="307"/>
        </w:trPr>
        <w:tc>
          <w:tcPr>
            <w:tcW w:w="1975" w:type="dxa"/>
            <w:tcBorders>
              <w:left w:val="nil"/>
              <w:bottom w:val="nil"/>
              <w:right w:val="nil"/>
            </w:tcBorders>
          </w:tcPr>
          <w:p w14:paraId="7CC8AF4E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inatal depression </w:t>
            </w:r>
          </w:p>
        </w:tc>
        <w:tc>
          <w:tcPr>
            <w:tcW w:w="3065" w:type="dxa"/>
            <w:tcBorders>
              <w:left w:val="nil"/>
              <w:bottom w:val="nil"/>
              <w:right w:val="nil"/>
            </w:tcBorders>
          </w:tcPr>
          <w:p w14:paraId="39FA3514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left w:val="nil"/>
              <w:bottom w:val="nil"/>
              <w:right w:val="nil"/>
            </w:tcBorders>
          </w:tcPr>
          <w:p w14:paraId="4ED30FEA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D720D" w:rsidRPr="007A08BD" w14:paraId="00FD68BB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7F96B9F0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State-trait anxie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54683A8D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15(0.066 0.230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D9B118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2E0FB777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14A76FE1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Baseline depression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767BC914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36(0.284 0.441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05DDEE68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190B8335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2BFE261A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/>
                <w:bCs/>
              </w:rPr>
              <w:t>Food insecuri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50086D11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11(0.031 0.190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6E4CF2CD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0.007</w:t>
            </w:r>
          </w:p>
        </w:tc>
      </w:tr>
      <w:tr w:rsidR="007D720D" w:rsidRPr="007A08BD" w14:paraId="48D2B23C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69B54EE9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State-trait anxie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6BA1257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02865B6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D720D" w:rsidRPr="007A08BD" w14:paraId="5A0A8C6E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560C8DB3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Perceived stress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3AA4E711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67(0.627 0.0.719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63414540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6653DD65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61BA2C2E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Food insecuri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3E3DC0D8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20(0.146 0.263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621BFA08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117CDCFE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3A615963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aseline depression 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43AF01C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BE529A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D720D" w:rsidRPr="007A08BD" w14:paraId="679CBA0E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7E36BB82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Perceived stress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14C4761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33(0.261 0.406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4FF43B88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05AC3EFF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029A8946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IPV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7D910244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19(0.108 0.270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F10E19E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1F91ABD2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3BF972E3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Food insecuri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6BB9356B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25(0.167 0.338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B434A99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5904FFAD" w14:textId="77777777" w:rsidTr="009C6B7B">
        <w:trPr>
          <w:trHeight w:val="215"/>
        </w:trPr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327961C5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ceived stress 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75A88B2B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5DEFF132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D720D" w:rsidRPr="007A08BD" w14:paraId="35C22AE1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2FD17AF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IPV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126858BD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20(0.122 0.287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482104CE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&lt;0.001</w:t>
            </w:r>
          </w:p>
        </w:tc>
      </w:tr>
      <w:tr w:rsidR="007D720D" w:rsidRPr="007A08BD" w14:paraId="28E311F4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74F3BD9F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Food insecuri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45BE6C54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087(0.004 0.171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54EBE30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041</w:t>
            </w:r>
          </w:p>
        </w:tc>
      </w:tr>
      <w:tr w:rsidR="007D720D" w:rsidRPr="007A08BD" w14:paraId="0DB08CFD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2A34814D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IPV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3B5141A3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74FDBD0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D720D" w:rsidRPr="007A08BD" w14:paraId="315F9E42" w14:textId="77777777" w:rsidTr="009C6B7B"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491D71E5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Food insecurity</w:t>
            </w:r>
          </w:p>
        </w:tc>
        <w:tc>
          <w:tcPr>
            <w:tcW w:w="3065" w:type="dxa"/>
            <w:tcBorders>
              <w:top w:val="nil"/>
              <w:left w:val="nil"/>
              <w:bottom w:val="nil"/>
              <w:right w:val="nil"/>
            </w:tcBorders>
          </w:tcPr>
          <w:p w14:paraId="09A72993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10(0.016 0.186)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6CF29589" w14:textId="77777777" w:rsidR="007D720D" w:rsidRPr="005E3E96" w:rsidRDefault="007D720D" w:rsidP="009C6B7B">
            <w:pPr>
              <w:spacing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E3E96">
              <w:rPr>
                <w:rFonts w:ascii="Times New Roman" w:hAnsi="Times New Roman" w:cs="Times New Roman"/>
                <w:bCs/>
                <w:sz w:val="20"/>
                <w:szCs w:val="20"/>
              </w:rPr>
              <w:t>0.020</w:t>
            </w:r>
          </w:p>
        </w:tc>
      </w:tr>
      <w:tr w:rsidR="007D720D" w:rsidRPr="007A08BD" w14:paraId="22A84378" w14:textId="77777777" w:rsidTr="009C6B7B">
        <w:tc>
          <w:tcPr>
            <w:tcW w:w="79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C471C9F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sz w:val="20"/>
                <w:szCs w:val="20"/>
              </w:rPr>
              <w:t xml:space="preserve">Endogenous variables: IPV, intimate partner violence; perceived stress; baseline depression; state-trait anxiety, perinatal depression. </w:t>
            </w:r>
          </w:p>
          <w:p w14:paraId="0F21E704" w14:textId="77777777" w:rsidR="007D720D" w:rsidRPr="007A08BD" w:rsidRDefault="007D720D" w:rsidP="009C6B7B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8BD">
              <w:rPr>
                <w:rFonts w:ascii="Times New Roman" w:hAnsi="Times New Roman" w:cs="Times New Roman"/>
                <w:sz w:val="20"/>
                <w:szCs w:val="20"/>
              </w:rPr>
              <w:t xml:space="preserve">Exogenous variable: Food insecurity </w:t>
            </w:r>
          </w:p>
        </w:tc>
      </w:tr>
    </w:tbl>
    <w:p w14:paraId="57D75916" w14:textId="77777777" w:rsidR="007D720D" w:rsidRDefault="007D720D"/>
    <w:sectPr w:rsidR="007D72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jA3sTSwsDA3MDVQ0lEKTi0uzszPAykwqgUA60Ar8ywAAAA="/>
  </w:docVars>
  <w:rsids>
    <w:rsidRoot w:val="007D720D"/>
    <w:rsid w:val="00053B01"/>
    <w:rsid w:val="00081D54"/>
    <w:rsid w:val="000C2B30"/>
    <w:rsid w:val="00213B6E"/>
    <w:rsid w:val="005E3E96"/>
    <w:rsid w:val="007D720D"/>
    <w:rsid w:val="00CE1FF1"/>
    <w:rsid w:val="00D63C67"/>
    <w:rsid w:val="00F50E2F"/>
    <w:rsid w:val="00FE3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9E776"/>
  <w15:chartTrackingRefBased/>
  <w15:docId w15:val="{6F24E6EC-578A-45F8-AE6E-F3CFD9980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20D"/>
    <w:pPr>
      <w:spacing w:after="200" w:line="276" w:lineRule="auto"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D720D"/>
    <w:pPr>
      <w:spacing w:after="0" w:line="240" w:lineRule="auto"/>
    </w:pPr>
    <w:rPr>
      <w:rFonts w:ascii="Calibri" w:eastAsia="Calibri" w:hAnsi="Calibri" w:cs="Times New Roman"/>
      <w:kern w:val="0"/>
      <w:lang w:val="en-ZA"/>
    </w:rPr>
  </w:style>
  <w:style w:type="table" w:styleId="TableGrid">
    <w:name w:val="Table Grid"/>
    <w:basedOn w:val="TableNormal"/>
    <w:uiPriority w:val="39"/>
    <w:rsid w:val="007D720D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752</Characters>
  <Application>Microsoft Office Word</Application>
  <DocSecurity>0</DocSecurity>
  <Lines>22</Lines>
  <Paragraphs>6</Paragraphs>
  <ScaleCrop>false</ScaleCrop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ra Biratu</dc:creator>
  <cp:keywords/>
  <dc:description/>
  <cp:lastModifiedBy>Abera Biratu</cp:lastModifiedBy>
  <cp:revision>2</cp:revision>
  <dcterms:created xsi:type="dcterms:W3CDTF">2024-01-29T19:39:00Z</dcterms:created>
  <dcterms:modified xsi:type="dcterms:W3CDTF">2024-01-31T15:50:00Z</dcterms:modified>
</cp:coreProperties>
</file>